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DC49FB" w14:textId="463D979F" w:rsidR="004B5788" w:rsidRDefault="005B0B8B" w:rsidP="004B5788">
      <w:r>
        <w:t>Test</w:t>
      </w:r>
      <w:r w:rsidR="00FB7ED5">
        <w:t xml:space="preserve"> </w:t>
      </w:r>
      <w:r w:rsidR="00ED7BE4">
        <w:t>R</w:t>
      </w:r>
      <w:r w:rsidR="004B5788">
        <w:t>E</w:t>
      </w:r>
      <w:r w:rsidR="004B5788">
        <w:br/>
      </w:r>
      <w:r w:rsidR="00B42054">
        <w:t>S</w:t>
      </w:r>
      <w:r w:rsidR="00BB41AE">
        <w:t>pring 2023</w:t>
      </w:r>
      <w:r w:rsidR="004B5788">
        <w:br/>
        <w:t>Subject: WED201c</w:t>
      </w:r>
      <w:r w:rsidR="00410977">
        <w:br/>
        <w:t>Duration: 120 minutes</w:t>
      </w:r>
    </w:p>
    <w:p w14:paraId="580EDF79" w14:textId="5920785E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71CF9DAA" w:rsidR="0088331A" w:rsidRDefault="004B5788" w:rsidP="004A0028">
      <w:pPr>
        <w:pStyle w:val="ListParagraph"/>
        <w:numPr>
          <w:ilvl w:val="0"/>
          <w:numId w:val="12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6F51C9CC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7AA56DC9" w:rsidR="00143579" w:rsidRPr="00004AC0" w:rsidRDefault="004B5788" w:rsidP="00004AC0">
      <w:pPr>
        <w:pStyle w:val="ListParagraph"/>
        <w:numPr>
          <w:ilvl w:val="0"/>
          <w:numId w:val="13"/>
        </w:num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004AC0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  <w:r w:rsidR="00FD4EBF" w:rsidRPr="00004AC0">
        <w:rPr>
          <w:b/>
          <w:bCs/>
        </w:rPr>
        <w:t>You don’t be change image and not used framework Bootstrap.</w:t>
      </w:r>
    </w:p>
    <w:p w14:paraId="2C1511C1" w14:textId="4C9B2D24" w:rsidR="00004AC0" w:rsidRPr="004A6344" w:rsidRDefault="00004AC0" w:rsidP="004B5788">
      <w:pPr>
        <w:pStyle w:val="ListParagraph"/>
        <w:numPr>
          <w:ilvl w:val="0"/>
          <w:numId w:val="13"/>
        </w:numPr>
        <w:spacing w:line="360" w:lineRule="auto"/>
      </w:pPr>
      <w:r w:rsidRPr="004A6344">
        <w:t xml:space="preserve">After completing the final exam, The student will submit the </w:t>
      </w:r>
      <w:r w:rsidRPr="004A6344">
        <w:rPr>
          <w:b/>
          <w:color w:val="E36C0A" w:themeColor="accent6" w:themeShade="BF"/>
        </w:rPr>
        <w:t>Resource folder</w:t>
      </w:r>
      <w:r w:rsidRPr="004A6344">
        <w:rPr>
          <w:color w:val="E36C0A" w:themeColor="accent6" w:themeShade="BF"/>
        </w:rPr>
        <w:t xml:space="preserve"> </w:t>
      </w:r>
      <w:r w:rsidRPr="004A6344">
        <w:t>to the Server.</w:t>
      </w:r>
    </w:p>
    <w:p w14:paraId="6AB64974" w14:textId="6FB2C28F"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14:paraId="6E2CD044" w14:textId="1E67E47F" w:rsidR="00D9600B" w:rsidRDefault="005F7ECC" w:rsidP="004B5788">
      <w:r>
        <w:rPr>
          <w:b/>
          <w:noProof/>
        </w:rPr>
        <w:drawing>
          <wp:anchor distT="0" distB="0" distL="114300" distR="114300" simplePos="0" relativeHeight="251664384" behindDoc="0" locked="0" layoutInCell="1" allowOverlap="1" wp14:anchorId="45476EEF" wp14:editId="0DF1F476">
            <wp:simplePos x="0" y="0"/>
            <wp:positionH relativeFrom="column">
              <wp:posOffset>3619500</wp:posOffset>
            </wp:positionH>
            <wp:positionV relativeFrom="paragraph">
              <wp:posOffset>79828</wp:posOffset>
            </wp:positionV>
            <wp:extent cx="2296526" cy="4860471"/>
            <wp:effectExtent l="19050" t="19050" r="27940" b="1651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2b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357" cy="48664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noProof/>
        </w:rPr>
        <w:drawing>
          <wp:anchor distT="0" distB="0" distL="114300" distR="114300" simplePos="0" relativeHeight="251657216" behindDoc="0" locked="0" layoutInCell="1" allowOverlap="1" wp14:anchorId="14AF0A44" wp14:editId="643534C1">
            <wp:simplePos x="0" y="0"/>
            <wp:positionH relativeFrom="column">
              <wp:posOffset>-136071</wp:posOffset>
            </wp:positionH>
            <wp:positionV relativeFrom="paragraph">
              <wp:posOffset>79829</wp:posOffset>
            </wp:positionV>
            <wp:extent cx="2748642" cy="4832475"/>
            <wp:effectExtent l="19050" t="19050" r="13970" b="2540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h2a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1639" cy="48377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E9FF0" w14:textId="0AFF0C3D" w:rsidR="00D9600B" w:rsidRDefault="00D9600B" w:rsidP="004B5788"/>
    <w:p w14:paraId="258A8EEF" w14:textId="668338A4" w:rsidR="00173B3F" w:rsidRDefault="00030CF4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55A76F0" wp14:editId="22DFBD34">
                <wp:simplePos x="0" y="0"/>
                <wp:positionH relativeFrom="column">
                  <wp:posOffset>2807426</wp:posOffset>
                </wp:positionH>
                <wp:positionV relativeFrom="paragraph">
                  <wp:posOffset>1402080</wp:posOffset>
                </wp:positionV>
                <wp:extent cx="693420" cy="560070"/>
                <wp:effectExtent l="0" t="0" r="0" b="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560070"/>
                        </a:xfrm>
                        <a:prstGeom prst="rightArrow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83162" w14:textId="6066C4DB" w:rsidR="00030CF4" w:rsidRDefault="00030CF4" w:rsidP="00030CF4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A76F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21.05pt;margin-top:110.4pt;width:54.6pt;height:44.1pt;z-index:2516510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" adj="12877" fillcolor="#f79646 [3209]" stroked="f" strokeweight="2pt">
                <v:textbox>
                  <w:txbxContent>
                    <w:p w14:paraId="16283162" w14:textId="6066C4DB" w:rsidR="00030CF4" w:rsidRDefault="00030CF4" w:rsidP="00030CF4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 w:rsidR="00173B3F">
        <w:rPr>
          <w:b/>
        </w:rPr>
        <w:br w:type="page"/>
      </w:r>
    </w:p>
    <w:p w14:paraId="4F9A2B02" w14:textId="6AFE1761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25CCAF0D" w:rsidR="00D9600B" w:rsidRDefault="00BB41AE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249BCD06" wp14:editId="2CCCB972">
            <wp:simplePos x="0" y="0"/>
            <wp:positionH relativeFrom="column">
              <wp:posOffset>21771</wp:posOffset>
            </wp:positionH>
            <wp:positionV relativeFrom="paragraph">
              <wp:posOffset>19685</wp:posOffset>
            </wp:positionV>
            <wp:extent cx="5943600" cy="6912610"/>
            <wp:effectExtent l="19050" t="19050" r="19050" b="2159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126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74846EE7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14:paraId="71ACC451" w14:textId="5A432C39" w:rsidR="0088331A" w:rsidRPr="0088331A" w:rsidRDefault="0088331A" w:rsidP="0088331A">
      <w:pPr>
        <w:pStyle w:val="ListParagraph"/>
        <w:numPr>
          <w:ilvl w:val="0"/>
          <w:numId w:val="1"/>
        </w:numPr>
      </w:pPr>
      <w:r w:rsidRPr="0088331A">
        <w:t xml:space="preserve">Create a file called styleindex.css to format the index.html page and save it to the </w:t>
      </w:r>
      <w:r w:rsidRPr="00C860A9">
        <w:rPr>
          <w:b/>
        </w:rPr>
        <w:t>Resource</w:t>
      </w:r>
      <w:r w:rsidR="00BB41AE">
        <w:rPr>
          <w:b/>
        </w:rPr>
        <w:t>/CSS</w:t>
      </w:r>
      <w:r w:rsidR="009F6F69">
        <w:rPr>
          <w:b/>
        </w:rPr>
        <w:t xml:space="preserve"> </w:t>
      </w:r>
      <w:r w:rsidRPr="00C860A9">
        <w:rPr>
          <w:b/>
        </w:rPr>
        <w:t xml:space="preserve"> folder</w:t>
      </w:r>
      <w:r w:rsidRPr="0088331A">
        <w:t>.</w:t>
      </w:r>
    </w:p>
    <w:p w14:paraId="38C12294" w14:textId="5DB2F0D0"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14:paraId="64584BF3" w14:textId="4B8816EE" w:rsidR="00570745" w:rsidRDefault="00570745" w:rsidP="00570745">
      <w:pPr>
        <w:rPr>
          <w:b/>
        </w:rPr>
      </w:pPr>
      <w:r>
        <w:rPr>
          <w:b/>
        </w:rPr>
        <w:t>A. HTML</w:t>
      </w:r>
      <w:r w:rsidR="00E14573">
        <w:rPr>
          <w:b/>
        </w:rPr>
        <w:t xml:space="preserve">  [</w:t>
      </w:r>
      <w:r w:rsidR="00BB41AE">
        <w:rPr>
          <w:b/>
        </w:rPr>
        <w:t>1.5  point</w:t>
      </w:r>
      <w:r>
        <w:rPr>
          <w:b/>
        </w:rPr>
        <w:t>s]</w:t>
      </w:r>
    </w:p>
    <w:p w14:paraId="2A668E5B" w14:textId="411E38B1" w:rsidR="00570745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417D0">
        <w:t>.html</w:t>
      </w:r>
      <w:r>
        <w:t xml:space="preserve"> page [0.5 points</w:t>
      </w:r>
      <w:r w:rsidR="003975EB">
        <w:t xml:space="preserve"> </w:t>
      </w:r>
      <w:r>
        <w:t>].</w:t>
      </w:r>
    </w:p>
    <w:p w14:paraId="629E23A5" w14:textId="3F71AA0E" w:rsidR="00BB41AE" w:rsidRPr="0007023C" w:rsidRDefault="00BB41AE" w:rsidP="00BB41AE">
      <w:pPr>
        <w:pStyle w:val="ListParagraph"/>
        <w:numPr>
          <w:ilvl w:val="0"/>
          <w:numId w:val="7"/>
        </w:numPr>
      </w:pPr>
      <w:r w:rsidRPr="00BB41AE">
        <w:t>Insert html tags into index.html page to display gift information</w:t>
      </w:r>
      <w:r>
        <w:t xml:space="preserve"> [ 1 point</w:t>
      </w:r>
      <w:r w:rsidR="003975EB">
        <w:t xml:space="preserve"> </w:t>
      </w:r>
      <w:r>
        <w:t>].</w:t>
      </w:r>
    </w:p>
    <w:p w14:paraId="21C49D8B" w14:textId="1E30082B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CSS  [ </w:t>
      </w:r>
      <w:r w:rsidR="0095342F">
        <w:rPr>
          <w:b/>
        </w:rPr>
        <w:t>8</w:t>
      </w:r>
      <w:r w:rsidR="00351BBC">
        <w:rPr>
          <w:b/>
        </w:rPr>
        <w:t>.5  point</w:t>
      </w:r>
      <w:r w:rsidR="00BF4F05">
        <w:rPr>
          <w:b/>
        </w:rPr>
        <w:t>s]</w:t>
      </w:r>
    </w:p>
    <w:p w14:paraId="0EDC93BF" w14:textId="7C00ADF3"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8E3897">
        <w:t xml:space="preserve"> [</w:t>
      </w:r>
      <w:r w:rsidR="000D1FE5">
        <w:t>1</w:t>
      </w:r>
      <w:r w:rsidR="00BB41AE">
        <w:t xml:space="preserve"> point</w:t>
      </w:r>
      <w:r w:rsidR="003975EB">
        <w:t xml:space="preserve"> </w:t>
      </w:r>
      <w:r w:rsidR="00476ED8">
        <w:t>].</w:t>
      </w:r>
    </w:p>
    <w:p w14:paraId="126371D4" w14:textId="507CE1A6" w:rsidR="00BB41AE" w:rsidRDefault="00BB41AE" w:rsidP="00BB41AE">
      <w:pPr>
        <w:pStyle w:val="ListParagraph"/>
        <w:numPr>
          <w:ilvl w:val="0"/>
          <w:numId w:val="3"/>
        </w:numPr>
      </w:pPr>
      <w:r w:rsidRPr="000D1FE5">
        <w:t xml:space="preserve">Use css to format the </w:t>
      </w:r>
      <w:r>
        <w:t>menu</w:t>
      </w:r>
      <w:r w:rsidRPr="000D1FE5">
        <w:t xml:space="preserve"> as shown above</w:t>
      </w:r>
      <w:r>
        <w:t xml:space="preserve"> [ 1 point].</w:t>
      </w:r>
    </w:p>
    <w:p w14:paraId="7491F25A" w14:textId="4D381815" w:rsidR="000D1FE5" w:rsidRDefault="000D1FE5" w:rsidP="00DA763A">
      <w:pPr>
        <w:pStyle w:val="ListParagraph"/>
        <w:numPr>
          <w:ilvl w:val="0"/>
          <w:numId w:val="3"/>
        </w:numPr>
      </w:pPr>
      <w:r w:rsidRPr="000D1FE5">
        <w:t>Use css to format the logo</w:t>
      </w:r>
      <w:r w:rsidR="001D6A67">
        <w:t xml:space="preserve"> </w:t>
      </w:r>
      <w:r w:rsidR="0082391B">
        <w:t>and search</w:t>
      </w:r>
      <w:r w:rsidRPr="000D1FE5">
        <w:t xml:space="preserve"> as shown above</w:t>
      </w:r>
      <w:r w:rsidR="00BB41AE">
        <w:t xml:space="preserve"> [ 1 point</w:t>
      </w:r>
      <w:r w:rsidR="003975EB">
        <w:t xml:space="preserve"> </w:t>
      </w:r>
      <w:r>
        <w:t>].</w:t>
      </w:r>
    </w:p>
    <w:p w14:paraId="1567D83D" w14:textId="18AA9618" w:rsidR="0095342F" w:rsidRDefault="0095342F" w:rsidP="0095342F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css to format the </w:t>
      </w:r>
      <w:r>
        <w:t>banner</w:t>
      </w:r>
      <w:r w:rsidRPr="004A0028">
        <w:t xml:space="preserve"> as shown above</w:t>
      </w:r>
      <w:r>
        <w:t xml:space="preserve"> [ </w:t>
      </w:r>
      <w:r w:rsidR="00076E14">
        <w:t>0.5</w:t>
      </w:r>
      <w:r>
        <w:t xml:space="preserve"> points].</w:t>
      </w:r>
    </w:p>
    <w:p w14:paraId="634CC386" w14:textId="0CCDF8BC" w:rsidR="00BB41AE" w:rsidRDefault="00BB41AE" w:rsidP="00BB41AE">
      <w:pPr>
        <w:pStyle w:val="ListParagraph"/>
        <w:numPr>
          <w:ilvl w:val="0"/>
          <w:numId w:val="3"/>
        </w:numPr>
      </w:pPr>
      <w:r w:rsidRPr="00476ED8">
        <w:t>Use width, height</w:t>
      </w:r>
      <w:r>
        <w:t xml:space="preserve"> </w:t>
      </w:r>
      <w:r w:rsidRPr="00476ED8">
        <w:t>to format images as shown above</w:t>
      </w:r>
      <w:r>
        <w:t xml:space="preserve"> [1 point].</w:t>
      </w:r>
    </w:p>
    <w:p w14:paraId="2A678C4C" w14:textId="7624F864" w:rsidR="003975EB" w:rsidRDefault="003975EB" w:rsidP="003975EB">
      <w:pPr>
        <w:pStyle w:val="ListParagraph"/>
        <w:numPr>
          <w:ilvl w:val="0"/>
          <w:numId w:val="3"/>
        </w:numPr>
      </w:pPr>
      <w:r w:rsidRPr="003975EB">
        <w:t>Use color to format the product description content Best Seller</w:t>
      </w:r>
      <w:r>
        <w:t xml:space="preserve"> [ 1</w:t>
      </w:r>
      <w:r w:rsidR="001B72F4">
        <w:t>.5</w:t>
      </w:r>
      <w:r>
        <w:t xml:space="preserve"> point ].</w:t>
      </w:r>
    </w:p>
    <w:p w14:paraId="5E027C1A" w14:textId="4432BCB9" w:rsidR="003975EB" w:rsidRDefault="003975EB" w:rsidP="003975EB">
      <w:pPr>
        <w:pStyle w:val="ListParagraph"/>
        <w:numPr>
          <w:ilvl w:val="0"/>
          <w:numId w:val="3"/>
        </w:numPr>
      </w:pPr>
      <w:r w:rsidRPr="003975EB">
        <w:t>Use css to format gift product information</w:t>
      </w:r>
      <w:r>
        <w:t xml:space="preserve"> [ 1 point ].</w:t>
      </w:r>
    </w:p>
    <w:p w14:paraId="07DBC0A1" w14:textId="227DB690" w:rsidR="00C56299" w:rsidRDefault="00C56299" w:rsidP="00C56299">
      <w:pPr>
        <w:pStyle w:val="ListParagraph"/>
        <w:numPr>
          <w:ilvl w:val="0"/>
          <w:numId w:val="3"/>
        </w:numPr>
      </w:pPr>
      <w:r w:rsidRPr="00C56299">
        <w:t xml:space="preserve">Use </w:t>
      </w:r>
      <w:r w:rsidR="001B72F4">
        <w:t>css</w:t>
      </w:r>
      <w:r w:rsidR="00021600" w:rsidRPr="00476ED8">
        <w:t xml:space="preserve"> </w:t>
      </w:r>
      <w:r w:rsidRPr="00C56299">
        <w:t xml:space="preserve"> to </w:t>
      </w:r>
      <w:r w:rsidR="00021600">
        <w:t>format</w:t>
      </w:r>
      <w:r w:rsidR="001B72F4">
        <w:t xml:space="preserve"> the </w:t>
      </w:r>
      <w:r w:rsidR="00BB41AE">
        <w:rPr>
          <w:color w:val="E36C0A" w:themeColor="accent6" w:themeShade="BF"/>
        </w:rPr>
        <w:t>“NEW YEAR SALE OFF</w:t>
      </w:r>
      <w:r w:rsidR="00B71069" w:rsidRPr="00B71069">
        <w:rPr>
          <w:color w:val="E36C0A" w:themeColor="accent6" w:themeShade="BF"/>
        </w:rPr>
        <w:t>”</w:t>
      </w:r>
      <w:r w:rsidRPr="00B71069">
        <w:rPr>
          <w:color w:val="E36C0A" w:themeColor="accent6" w:themeShade="BF"/>
        </w:rPr>
        <w:t xml:space="preserve"> </w:t>
      </w:r>
      <w:r w:rsidR="00BB41AE">
        <w:t>content [</w:t>
      </w:r>
      <w:r w:rsidR="003975EB">
        <w:t xml:space="preserve"> </w:t>
      </w:r>
      <w:r w:rsidR="00BB41AE">
        <w:t>1 point</w:t>
      </w:r>
      <w:r w:rsidR="003975EB">
        <w:t xml:space="preserve"> </w:t>
      </w:r>
      <w:r w:rsidRPr="00C56299">
        <w:t>].</w:t>
      </w:r>
    </w:p>
    <w:p w14:paraId="3F1CCD58" w14:textId="45A3F6B8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</w:t>
      </w:r>
      <w:r w:rsidR="00055D72">
        <w:t xml:space="preserve"> and background </w:t>
      </w:r>
      <w:r w:rsidRPr="0007023C">
        <w:t xml:space="preserve"> to format for the </w:t>
      </w:r>
      <w:r w:rsidR="00021600" w:rsidRPr="00021600">
        <w:rPr>
          <w:color w:val="E36C0A" w:themeColor="accent6" w:themeShade="BF"/>
        </w:rPr>
        <w:t xml:space="preserve">“footer” </w:t>
      </w:r>
      <w:r w:rsidRPr="0007023C">
        <w:t>content</w:t>
      </w:r>
      <w:r w:rsidR="00BB41AE">
        <w:t xml:space="preserve"> [</w:t>
      </w:r>
      <w:r w:rsidR="003975EB">
        <w:t xml:space="preserve"> </w:t>
      </w:r>
      <w:r w:rsidR="00BB41AE">
        <w:t>0.5</w:t>
      </w:r>
      <w:r>
        <w:t xml:space="preserve"> </w:t>
      </w:r>
      <w:bookmarkStart w:id="0" w:name="_GoBack"/>
      <w:bookmarkEnd w:id="0"/>
      <w:r>
        <w:t>points]</w:t>
      </w:r>
      <w:r w:rsidR="003975EB">
        <w:t xml:space="preserve"> </w:t>
      </w:r>
      <w:r>
        <w:t>.</w:t>
      </w:r>
    </w:p>
    <w:p w14:paraId="530AB310" w14:textId="77777777" w:rsidR="001F6B46" w:rsidRDefault="001F6B46" w:rsidP="001F6B46">
      <w:pPr>
        <w:pStyle w:val="ListParagraph"/>
      </w:pPr>
    </w:p>
    <w:p w14:paraId="3DED3F1C" w14:textId="519AEB1D" w:rsidR="00FF4AF5" w:rsidRDefault="00FF4AF5" w:rsidP="00FB0A97">
      <w:pPr>
        <w:pStyle w:val="ListParagraph"/>
        <w:ind w:left="0"/>
        <w:jc w:val="center"/>
        <w:rPr>
          <w:b/>
        </w:rPr>
      </w:pPr>
    </w:p>
    <w:p w14:paraId="3F3A9E7D" w14:textId="77777777" w:rsidR="00FF4AF5" w:rsidRDefault="00FF4AF5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2BA"/>
    <w:multiLevelType w:val="hybridMultilevel"/>
    <w:tmpl w:val="C84EDDAC"/>
    <w:lvl w:ilvl="0" w:tplc="51F23D7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0C2E7C"/>
    <w:multiLevelType w:val="hybridMultilevel"/>
    <w:tmpl w:val="D27451A4"/>
    <w:lvl w:ilvl="0" w:tplc="CF76848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8"/>
  </w:num>
  <w:num w:numId="4">
    <w:abstractNumId w:val="11"/>
  </w:num>
  <w:num w:numId="5">
    <w:abstractNumId w:val="5"/>
  </w:num>
  <w:num w:numId="6">
    <w:abstractNumId w:val="1"/>
  </w:num>
  <w:num w:numId="7">
    <w:abstractNumId w:val="10"/>
  </w:num>
  <w:num w:numId="8">
    <w:abstractNumId w:val="12"/>
  </w:num>
  <w:num w:numId="9">
    <w:abstractNumId w:val="4"/>
  </w:num>
  <w:num w:numId="10">
    <w:abstractNumId w:val="6"/>
  </w:num>
  <w:num w:numId="11">
    <w:abstractNumId w:val="9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4AC0"/>
    <w:rsid w:val="00021600"/>
    <w:rsid w:val="00030CF4"/>
    <w:rsid w:val="000409B5"/>
    <w:rsid w:val="00042E30"/>
    <w:rsid w:val="00055D72"/>
    <w:rsid w:val="0007023C"/>
    <w:rsid w:val="000743F0"/>
    <w:rsid w:val="00076E14"/>
    <w:rsid w:val="000D1C12"/>
    <w:rsid w:val="000D1FE5"/>
    <w:rsid w:val="000E1AEF"/>
    <w:rsid w:val="00100100"/>
    <w:rsid w:val="00143579"/>
    <w:rsid w:val="00173B3F"/>
    <w:rsid w:val="00186170"/>
    <w:rsid w:val="001B0574"/>
    <w:rsid w:val="001B72F4"/>
    <w:rsid w:val="001D6A67"/>
    <w:rsid w:val="001F6B46"/>
    <w:rsid w:val="0029582D"/>
    <w:rsid w:val="002F11AC"/>
    <w:rsid w:val="00303DE1"/>
    <w:rsid w:val="00347FC6"/>
    <w:rsid w:val="00351BBC"/>
    <w:rsid w:val="00367B6F"/>
    <w:rsid w:val="003744C7"/>
    <w:rsid w:val="003975EB"/>
    <w:rsid w:val="003A05E3"/>
    <w:rsid w:val="003B612C"/>
    <w:rsid w:val="003D0211"/>
    <w:rsid w:val="003D71D9"/>
    <w:rsid w:val="00410977"/>
    <w:rsid w:val="004204CE"/>
    <w:rsid w:val="00476ED8"/>
    <w:rsid w:val="004910C0"/>
    <w:rsid w:val="004A0028"/>
    <w:rsid w:val="004A6344"/>
    <w:rsid w:val="004B5788"/>
    <w:rsid w:val="004D1A09"/>
    <w:rsid w:val="004D4A2B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5F7ECC"/>
    <w:rsid w:val="006253C9"/>
    <w:rsid w:val="0062765B"/>
    <w:rsid w:val="00655310"/>
    <w:rsid w:val="00663983"/>
    <w:rsid w:val="00667EB3"/>
    <w:rsid w:val="006A0A25"/>
    <w:rsid w:val="006C7907"/>
    <w:rsid w:val="006D3D46"/>
    <w:rsid w:val="00717C65"/>
    <w:rsid w:val="007759EA"/>
    <w:rsid w:val="00795D15"/>
    <w:rsid w:val="007E72FF"/>
    <w:rsid w:val="008200F7"/>
    <w:rsid w:val="0082391B"/>
    <w:rsid w:val="00831D0D"/>
    <w:rsid w:val="0088331A"/>
    <w:rsid w:val="008929E3"/>
    <w:rsid w:val="008E3897"/>
    <w:rsid w:val="0090176D"/>
    <w:rsid w:val="009312C5"/>
    <w:rsid w:val="0094092B"/>
    <w:rsid w:val="009417D0"/>
    <w:rsid w:val="00951681"/>
    <w:rsid w:val="0095342F"/>
    <w:rsid w:val="00990DEE"/>
    <w:rsid w:val="009A153E"/>
    <w:rsid w:val="009C7B3F"/>
    <w:rsid w:val="009F6F69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F795C"/>
    <w:rsid w:val="00B3747D"/>
    <w:rsid w:val="00B42054"/>
    <w:rsid w:val="00B71069"/>
    <w:rsid w:val="00B87AE9"/>
    <w:rsid w:val="00BA06A8"/>
    <w:rsid w:val="00BB41AE"/>
    <w:rsid w:val="00BF4F05"/>
    <w:rsid w:val="00C56299"/>
    <w:rsid w:val="00C63F34"/>
    <w:rsid w:val="00C860A9"/>
    <w:rsid w:val="00CB3AFF"/>
    <w:rsid w:val="00CC1C5D"/>
    <w:rsid w:val="00D1497D"/>
    <w:rsid w:val="00D26A50"/>
    <w:rsid w:val="00D73D3E"/>
    <w:rsid w:val="00D80D3F"/>
    <w:rsid w:val="00D81AAC"/>
    <w:rsid w:val="00D9600B"/>
    <w:rsid w:val="00DA763A"/>
    <w:rsid w:val="00E14573"/>
    <w:rsid w:val="00EA1671"/>
    <w:rsid w:val="00EA6C7F"/>
    <w:rsid w:val="00ED7BE4"/>
    <w:rsid w:val="00F76A3C"/>
    <w:rsid w:val="00FA4711"/>
    <w:rsid w:val="00FB0A97"/>
    <w:rsid w:val="00FB7ED5"/>
    <w:rsid w:val="00FD4EBF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3</Pages>
  <Words>213</Words>
  <Characters>121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THONGNT082022</cp:lastModifiedBy>
  <cp:revision>98</cp:revision>
  <dcterms:created xsi:type="dcterms:W3CDTF">2019-12-05T13:01:00Z</dcterms:created>
  <dcterms:modified xsi:type="dcterms:W3CDTF">2023-03-02T03:28:00Z</dcterms:modified>
</cp:coreProperties>
</file>